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Singapore</w:t>
      </w:r>
    </w:p>
    <w:bookmarkStart w:id="20" w:name="X7e3dc66a50eb66bad7c5403d19e651c0bddbd5c"/>
    <w:p>
      <w:pPr>
        <w:pStyle w:val="Heading1"/>
      </w:pPr>
      <w:r>
        <w:t xml:space="preserve">Cover Letter for Auditor Position in Singapore</w:t>
      </w:r>
    </w:p>
    <w:p>
      <w:pPr>
        <w:pStyle w:val="FirstParagraph"/>
      </w:pPr>
      <w:r>
        <w:rPr>
          <w:bCs/>
          <w:b/>
        </w:rPr>
        <w:t xml:space="preserve">Dear [Hiring Manager's Name],</w:t>
      </w:r>
    </w:p>
    <w:p>
      <w:pPr>
        <w:pStyle w:val="BodyText"/>
      </w:pPr>
      <w:r>
        <w:t xml:space="preserve">I am writing to express my interest in the Auditor position at [Company Name] in Singapore. As a dedicated and detail-oriented professional with a strong background in financial auditing and compliance, I am excited about the opportunity to contribute to your organization’s success while leveraging my expertise in the dynamic business environment of Singapore. My experience as an Auditor, coupled with a deep understanding of Singapore’s regulatory framework, positions me as a valuable candidate for this role. I am confident that my skills and passion for ensuring financial integrity align perfectly with your team’s goals.</w:t>
      </w:r>
    </w:p>
    <w:p>
      <w:pPr>
        <w:pStyle w:val="BodyText"/>
      </w:pPr>
      <w:r>
        <w:t xml:space="preserve">As an Auditor, I have always prioritized accuracy, ethical standards, and the ability to interpret complex financial data to support informed decision-making. Over the past [X years], I have worked in diverse industries, including [list relevant sectors such as finance, manufacturing, or technology], where I specialized in conducting audits to ensure compliance with local and international accounting standards. My work has consistently focused on identifying risks, improving internal controls, and delivering actionable insights that enhance organizational efficiency. This experience has equipped me with the technical knowledge and analytical skills necessary to thrive in a role like the one you are offering in Singapore.</w:t>
      </w:r>
    </w:p>
    <w:p>
      <w:pPr>
        <w:pStyle w:val="BodyText"/>
      </w:pPr>
      <w:r>
        <w:t xml:space="preserve">Singapore is a global hub for finance and trade, and its stringent regulatory environment demands auditors who are not only technically proficient but also adaptable to evolving standards. I have closely followed the developments in Singapore’s financial sector, including initiatives by the Accounting and Corporate Regulatory Authority (ACRA) and the Institute of Singapore Chartered Accountants (ISCA). My understanding of these frameworks, combined with my ability to navigate complex regulatory requirements, ensures that I can contribute effectively to your team’s objectives. Whether it is ensuring compliance with Singapore Financial Reporting Standards (SFRS) or supporting tax and audit processes in a multilingual and multicultural setting, I am committed to delivering excellence.</w:t>
      </w:r>
    </w:p>
    <w:p>
      <w:pPr>
        <w:pStyle w:val="BodyText"/>
      </w:pPr>
      <w:r>
        <w:t xml:space="preserve">What sets me apart as an Auditor is my proactive approach to problem-solving and my dedication to fostering transparency. In my previous roles, I have collaborated with cross-functional teams to streamline audit procedures, reduce operational risks, and improve reporting accuracy. For example, at [Previous Company], I implemented a digital audit tool that reduced manual data entry by 30%, allowing the team to focus on higher-value tasks. This initiative not only enhanced efficiency but also strengthened our compliance posture in line with Singapore’s emphasis on technology-driven financial governance.</w:t>
      </w:r>
    </w:p>
    <w:p>
      <w:pPr>
        <w:pStyle w:val="BodyText"/>
      </w:pPr>
      <w:r>
        <w:t xml:space="preserve">Moreover, my experience in Singapore’s business landscape has taught me the importance of cultural sensitivity and communication. The ability to work with stakeholders from diverse backgrounds is critical for an Auditor, as it ensures that findings are clearly articulated and actionable. I have also participated in workshops and seminars hosted by ISCA, where I engaged with industry leaders to stay updated on best practices in auditing. This continuous learning has reinforced my commitment to upholding the highest standards of professionalism, which is essential for any Auditor operating in Singapore.</w:t>
      </w:r>
    </w:p>
    <w:p>
      <w:pPr>
        <w:pStyle w:val="BodyText"/>
      </w:pPr>
      <w:r>
        <w:t xml:space="preserve">Singapore’s reputation as a reliable and transparent business destination makes it an ideal location for auditors who seek to make a meaningful impact. I am particularly drawn to [Company Name]’s mission to [mention specific company value or goal, e.g., “drive sustainable growth through financial integrity”]. As an Auditor, I understand the role of your organization in maintaining trust among stakeholders, and I am eager to contribute my skills to support this vision. My ability to adapt to Singapore’s fast-paced environment and my commitment to innovation align with the company’s forward-thinking approach.</w:t>
      </w:r>
    </w:p>
    <w:p>
      <w:pPr>
        <w:pStyle w:val="BodyText"/>
      </w:pPr>
      <w:r>
        <w:t xml:space="preserve">In addition to my technical expertise, I bring a strong work ethic and a collaborative mindset. I thrive in team-oriented settings and am comfortable working independently when required. My attention to detail ensures that every audit is conducted with precision, while my communication skills allow me to present findings clearly to both technical and non-technical audiences. These qualities have been instrumental in my career as an Auditor, and I am confident they will enable me to make a positive contribution at [Company Name].</w:t>
      </w:r>
    </w:p>
    <w:p>
      <w:pPr>
        <w:pStyle w:val="BodyText"/>
      </w:pPr>
      <w:r>
        <w:t xml:space="preserve">I would welcome the opportunity to discuss how my background, skills, and passion for auditing can benefit your organization. Thank you for considering my application. I look forward to the possibility of contributing to [Company Name]’s success in Singapore and beyond.</w:t>
      </w:r>
    </w:p>
    <w:p>
      <w:pPr>
        <w:pStyle w:val="BodyText"/>
      </w:pPr>
      <w:r>
        <w:t xml:space="preserve">Warm regards,</w:t>
      </w:r>
      <w:r>
        <w:br/>
      </w:r>
      <w:r>
        <w:rPr>
          <w:bCs/>
          <w:b/>
        </w:rPr>
        <w:t xml:space="preserve">[Your Full Name]</w:t>
      </w:r>
      <w:r>
        <w:br/>
      </w:r>
      <w:r>
        <w:t xml:space="preserve">[Your Contact Information]</w:t>
      </w:r>
      <w:r>
        <w:br/>
      </w:r>
      <w:r>
        <w:t xml:space="preserve">[LinkedIn Profile or Portfolio Link (if applicable)]</w:t>
      </w:r>
    </w:p>
    <w:p>
      <w:pPr>
        <w:pStyle w:val="BodyText"/>
      </w:pPr>
      <w:r>
        <w:rPr>
          <w:iCs/>
          <w:i/>
        </w:rPr>
        <w:t xml:space="preserve">Note: Please customize the placeholders (e.g., [Hiring Manager's Name], [Company Name], and [Previous Company]) to reflect your personal details before submit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Singapore</dc:title>
  <dc:creator/>
  <dc:language>en</dc:language>
  <cp:keywords/>
  <dcterms:created xsi:type="dcterms:W3CDTF">2026-07-23T13:29:00Z</dcterms:created>
  <dcterms:modified xsi:type="dcterms:W3CDTF">2026-07-23T13:29:00Z</dcterms:modified>
</cp:coreProperties>
</file>

<file path=docProps/custom.xml><?xml version="1.0" encoding="utf-8"?>
<Properties xmlns="http://schemas.openxmlformats.org/officeDocument/2006/custom-properties" xmlns:vt="http://schemas.openxmlformats.org/officeDocument/2006/docPropsVTypes"/>
</file>